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 xml:space="preserve">Elbonia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206][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af5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af5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af5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af5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>Based on Chairman’s guidance, the email discussion is splited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r>
        <w:rPr>
          <w:rFonts w:ascii="Arial" w:hAnsi="Arial" w:cs="Arial"/>
          <w:i/>
          <w:iCs/>
        </w:rPr>
        <w:t>statusReportRequired</w:t>
      </w:r>
      <w:r>
        <w:rPr>
          <w:rFonts w:ascii="Arial" w:hAnsi="Arial" w:cs="Arial"/>
        </w:rPr>
        <w:t xml:space="preserve"> should be changed to Rlc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>or RLC UM ( if dapsConfig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2: moreThanoneRLC is not applied for DAPS HO, remove the EN “FFS on moreThanonRLC in pdcp-Config” and clarify in the field description “This field is not present if dapsConfig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3: Agree below principle on the terminoligy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r w:rsidRPr="00C62C8B">
        <w:rPr>
          <w:highlight w:val="yellow"/>
        </w:rPr>
        <w:t>SpCell</w:t>
      </w:r>
      <w:r>
        <w:t xml:space="preserve">” should be used since it is PCell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r>
        <w:rPr>
          <w:highlight w:val="yellow"/>
        </w:rPr>
        <w:t>SpCell</w:t>
      </w:r>
      <w:r>
        <w:t xml:space="preserve">” should be used since we only RLF in PCell instead of SCells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reestablishPDCP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  <w:t xml:space="preserve">UplinkPowerSharingDAPS-HO-mode and name them as “p-DAPS-Source, p-DAPS-Target and UplinkPowerSharingDAPS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5-2: powerControlMode in HO preparation message ischanged to ENUMERATED {semi-static-mode1, semi-static-mode2, dynamic }</w:t>
      </w:r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dapsConfig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lastRenderedPageBreak/>
        <w:t>3</w:t>
      </w:r>
      <w:r w:rsidRPr="00D802BF">
        <w:rPr>
          <w:lang w:val="en-US"/>
        </w:rPr>
        <w:t xml:space="preserve">&gt; for each DRB configured with </w:t>
      </w:r>
      <w:r w:rsidRPr="00D802BF">
        <w:rPr>
          <w:i/>
          <w:highlight w:val="yellow"/>
          <w:lang w:val="en-US"/>
        </w:rPr>
        <w:t>dapsConfig</w:t>
      </w:r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af9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af9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af9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r>
        <w:rPr>
          <w:rFonts w:eastAsia="Malgun Gothic"/>
          <w:i/>
          <w:iCs/>
          <w:lang w:eastAsia="ko-KR"/>
        </w:rPr>
        <w:t>reestablishPDCP</w:t>
      </w:r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14:paraId="69AA24B7" w14:textId="77777777" w:rsidR="00D1716F" w:rsidRDefault="00D1716F" w:rsidP="00D1716F">
      <w:pPr>
        <w:pStyle w:val="af9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establishement.</w:t>
      </w:r>
    </w:p>
    <w:p w14:paraId="3F4F7837" w14:textId="77777777" w:rsidR="00D1716F" w:rsidRDefault="00D1716F" w:rsidP="00D1716F">
      <w:pPr>
        <w:pStyle w:val="af9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>the coordination on maxSCH-TB-BitsDL, maxSCH-TB-BitsUL</w:t>
      </w:r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FeatureSet (according to the calculation defined in 38.306 4.1)</w:t>
      </w:r>
    </w:p>
    <w:p w14:paraId="2D2E8E6D" w14:textId="77777777" w:rsidR="00D1716F" w:rsidRDefault="00D1716F" w:rsidP="00D1716F">
      <w:pPr>
        <w:rPr>
          <w:rFonts w:eastAsia="等线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等线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>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7BA379A9" w:rsidR="009A6D86" w:rsidRDefault="00B93410">
            <w:pPr>
              <w:spacing w:before="60" w:after="60"/>
              <w:rPr>
                <w:rFonts w:eastAsia="等线"/>
                <w:lang w:eastAsia="zh-CN"/>
              </w:rPr>
            </w:pPr>
            <w:bookmarkStart w:id="0" w:name="_GoBack" w:colFirst="0" w:colLast="3"/>
            <w:ins w:id="1" w:author="Huawei" w:date="2020-04-21T11:10:00Z">
              <w:r>
                <w:rPr>
                  <w:rFonts w:eastAsia="等线" w:hint="eastAsia"/>
                  <w:lang w:eastAsia="zh-CN"/>
                </w:rPr>
                <w:t>H</w:t>
              </w:r>
              <w:r>
                <w:rPr>
                  <w:rFonts w:eastAsia="等线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 w14:paraId="4472B1F5" w14:textId="31227D93" w:rsidR="009A6D86" w:rsidRDefault="00B93410">
            <w:pPr>
              <w:spacing w:before="60" w:after="60"/>
              <w:rPr>
                <w:rFonts w:eastAsia="等线"/>
                <w:lang w:eastAsia="zh-CN"/>
              </w:rPr>
            </w:pPr>
            <w:ins w:id="2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3B88D7B3" w:rsidR="009A6D86" w:rsidRPr="00B93410" w:rsidRDefault="00B93410">
            <w:pPr>
              <w:spacing w:before="60" w:after="60"/>
              <w:rPr>
                <w:rFonts w:eastAsia="等线" w:hint="eastAsia"/>
                <w:lang w:eastAsia="zh-CN"/>
              </w:rPr>
            </w:pPr>
            <w:ins w:id="3" w:author="Huawei" w:date="2020-04-21T11:11:00Z">
              <w:r>
                <w:rPr>
                  <w:rFonts w:eastAsia="等线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bookmarkEnd w:id="0"/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73C9FA97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3D5DBF9A" w14:textId="61FAF65B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5FABEEF4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  <w:tr w:rsidR="009A6D86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BE03149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562E4419" w14:textId="269F6486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77777777" w:rsidR="009A6D86" w:rsidRDefault="009A6D86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>Phase 2 discusion</w:t>
      </w:r>
    </w:p>
    <w:p w14:paraId="4185F89E" w14:textId="77777777" w:rsidR="009A6D86" w:rsidRDefault="009A6D86"/>
    <w:p w14:paraId="4B9F91C0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bookmarkStart w:id="4" w:name="_Toc4678470"/>
      <w:bookmarkStart w:id="5" w:name="_Toc4480244"/>
      <w:bookmarkStart w:id="6" w:name="_Toc4678449"/>
      <w:bookmarkEnd w:id="4"/>
      <w:bookmarkEnd w:id="5"/>
      <w:bookmarkEnd w:id="6"/>
      <w:r>
        <w:t xml:space="preserve">References </w:t>
      </w:r>
    </w:p>
    <w:bookmarkStart w:id="7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af5"/>
          <w:rFonts w:eastAsia="Arial"/>
        </w:rPr>
        <w:t>R2-2003371</w:t>
      </w:r>
      <w:r>
        <w:fldChar w:fldCharType="end"/>
      </w:r>
      <w:bookmarkEnd w:id="7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11][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C19ED1" w14:textId="77777777" w:rsidR="001E72E3" w:rsidRDefault="001E72E3">
      <w:pPr>
        <w:spacing w:after="0" w:line="240" w:lineRule="auto"/>
      </w:pPr>
      <w:r>
        <w:separator/>
      </w:r>
    </w:p>
  </w:endnote>
  <w:endnote w:type="continuationSeparator" w:id="0">
    <w:p w14:paraId="43A7FBE1" w14:textId="77777777" w:rsidR="001E72E3" w:rsidRDefault="001E7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805CA" w14:textId="77777777" w:rsidR="001E72E3" w:rsidRDefault="001E72E3">
      <w:pPr>
        <w:spacing w:after="0" w:line="240" w:lineRule="auto"/>
      </w:pPr>
      <w:r>
        <w:separator/>
      </w:r>
    </w:p>
  </w:footnote>
  <w:footnote w:type="continuationSeparator" w:id="0">
    <w:p w14:paraId="5C201A58" w14:textId="77777777" w:rsidR="001E72E3" w:rsidRDefault="001E7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E670F"/>
    <w:rsid w:val="000F2A17"/>
    <w:rsid w:val="001232B0"/>
    <w:rsid w:val="00164E96"/>
    <w:rsid w:val="001E72E3"/>
    <w:rsid w:val="002A364A"/>
    <w:rsid w:val="002F5851"/>
    <w:rsid w:val="00393AAE"/>
    <w:rsid w:val="0039683C"/>
    <w:rsid w:val="003B7F2C"/>
    <w:rsid w:val="003E4CAA"/>
    <w:rsid w:val="003F3933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C6E31"/>
    <w:rsid w:val="00E01C25"/>
    <w:rsid w:val="00EB416A"/>
    <w:rsid w:val="00EB5315"/>
    <w:rsid w:val="00F20EE2"/>
    <w:rsid w:val="00F867B4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af0">
    <w:name w:val="Normal (Web)"/>
    <w:basedOn w:val="a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link w:val="6"/>
    <w:qFormat/>
    <w:rPr>
      <w:rFonts w:ascii="Arial" w:eastAsia="Times New Roman" w:hAnsi="Arial"/>
    </w:rPr>
  </w:style>
  <w:style w:type="character" w:customStyle="1" w:styleId="7Char">
    <w:name w:val="标题 7 Char"/>
    <w:link w:val="7"/>
    <w:qFormat/>
    <w:rPr>
      <w:rFonts w:ascii="Arial" w:eastAsia="Times New Roman" w:hAnsi="Arial"/>
    </w:rPr>
  </w:style>
  <w:style w:type="character" w:customStyle="1" w:styleId="8Char">
    <w:name w:val="标题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页眉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页脚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脚注文本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Char3">
    <w:name w:val="批注框文本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批注文字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文档结构图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Char">
    <w:name w:val="批注主题 Char"/>
    <w:basedOn w:val="Char0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标题 Char"/>
    <w:basedOn w:val="a0"/>
    <w:link w:val="af1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Char2">
    <w:name w:val="正文文本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overflowPunct/>
      <w:autoSpaceDE/>
      <w:autoSpaceDN/>
      <w:adjustRightInd/>
      <w:spacing w:after="0"/>
      <w:textAlignment w:val="auto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Char8">
    <w:name w:val="列出段落 Char"/>
    <w:link w:val="af9"/>
    <w:uiPriority w:val="34"/>
    <w:qFormat/>
    <w:locked/>
    <w:rPr>
      <w:rFonts w:eastAsia="Times New Roman"/>
      <w:lang w:val="en-GB" w:eastAsia="en-US"/>
    </w:rPr>
  </w:style>
  <w:style w:type="character" w:customStyle="1" w:styleId="HTMLChar">
    <w:name w:val="HTML 预设格式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  <w:textAlignment w:val="auto"/>
    </w:pPr>
    <w:rPr>
      <w:rFonts w:eastAsia="宋体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07C1295-9105-4BD2-B0EA-DDA7A63BB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125</Words>
  <Characters>6413</Characters>
  <Application>Microsoft Office Word</Application>
  <DocSecurity>0</DocSecurity>
  <Lines>53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7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Huawei</cp:lastModifiedBy>
  <cp:revision>2</cp:revision>
  <cp:lastPrinted>2017-05-08T10:55:00Z</cp:lastPrinted>
  <dcterms:created xsi:type="dcterms:W3CDTF">2020-04-21T03:13:00Z</dcterms:created>
  <dcterms:modified xsi:type="dcterms:W3CDTF">2020-04-2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